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AAE891" w14:textId="5F02A2C8" w:rsidR="00D253C0" w:rsidRDefault="00D253C0" w:rsidP="00D253C0">
      <w:pPr>
        <w:jc w:val="center"/>
      </w:pPr>
      <w:r>
        <w:rPr>
          <w:noProof/>
        </w:rPr>
        <w:drawing>
          <wp:inline distT="0" distB="0" distL="0" distR="0" wp14:anchorId="68EB4268" wp14:editId="48C5956F">
            <wp:extent cx="3289935" cy="1850588"/>
            <wp:effectExtent l="0" t="0" r="5715" b="0"/>
            <wp:docPr id="1" name="Picture 1" descr="A person walking down a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720_Going_His_Way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9089" cy="186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DC95D" w14:textId="49D627BF" w:rsidR="00D253C0" w:rsidRDefault="00D253C0" w:rsidP="00D253C0">
      <w:pPr>
        <w:spacing w:after="0"/>
        <w:jc w:val="center"/>
        <w:rPr>
          <w:b/>
          <w:bCs/>
        </w:rPr>
      </w:pPr>
      <w:r>
        <w:rPr>
          <w:b/>
          <w:bCs/>
        </w:rPr>
        <w:t>Going His Way</w:t>
      </w:r>
    </w:p>
    <w:p w14:paraId="37BFA2BA" w14:textId="72E62D8D" w:rsidR="00D253C0" w:rsidRDefault="00D253C0" w:rsidP="00D253C0">
      <w:pPr>
        <w:spacing w:after="0"/>
        <w:jc w:val="center"/>
        <w:rPr>
          <w:i/>
          <w:iCs/>
        </w:rPr>
      </w:pPr>
      <w:r>
        <w:rPr>
          <w:i/>
          <w:iCs/>
        </w:rPr>
        <w:t>“Play His Way”</w:t>
      </w:r>
    </w:p>
    <w:p w14:paraId="036E5F28" w14:textId="42DC38DA" w:rsidR="00D253C0" w:rsidRDefault="00D253C0" w:rsidP="00D253C0">
      <w:pPr>
        <w:spacing w:after="0"/>
        <w:jc w:val="center"/>
        <w:rPr>
          <w:b/>
          <w:bCs/>
        </w:rPr>
      </w:pPr>
      <w:r>
        <w:rPr>
          <w:b/>
          <w:bCs/>
        </w:rPr>
        <w:t>Study Guide</w:t>
      </w:r>
    </w:p>
    <w:p w14:paraId="157DDEFC" w14:textId="255FA5EB" w:rsidR="00460883" w:rsidRDefault="00460883" w:rsidP="00D253C0">
      <w:pPr>
        <w:spacing w:after="0"/>
        <w:jc w:val="center"/>
        <w:rPr>
          <w:b/>
          <w:bCs/>
        </w:rPr>
      </w:pPr>
    </w:p>
    <w:p w14:paraId="65A160B3" w14:textId="77777777" w:rsidR="00D253C0" w:rsidRDefault="00D253C0" w:rsidP="00D253C0">
      <w:pPr>
        <w:spacing w:after="0"/>
        <w:jc w:val="center"/>
        <w:rPr>
          <w:b/>
          <w:bCs/>
        </w:rPr>
      </w:pPr>
    </w:p>
    <w:p w14:paraId="3C995703" w14:textId="7FE1DB38" w:rsidR="00D253C0" w:rsidRPr="00460883" w:rsidRDefault="00460883" w:rsidP="00D253C0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What is the name of your generation? What are the shared experiences </w:t>
      </w:r>
      <w:r w:rsidR="007C79F9">
        <w:t>o</w:t>
      </w:r>
      <w:r>
        <w:t>f your generation</w:t>
      </w:r>
      <w:r w:rsidR="007C79F9">
        <w:t xml:space="preserve"> that earned your generation that name? </w:t>
      </w:r>
      <w:r>
        <w:t xml:space="preserve">Does this designation help you make sense of yourself? </w:t>
      </w:r>
    </w:p>
    <w:p w14:paraId="2649D100" w14:textId="2F2E7600" w:rsidR="00460883" w:rsidRDefault="00460883" w:rsidP="00460883">
      <w:pPr>
        <w:spacing w:after="0"/>
        <w:rPr>
          <w:b/>
          <w:bCs/>
        </w:rPr>
      </w:pPr>
    </w:p>
    <w:p w14:paraId="7CE72175" w14:textId="77777777" w:rsidR="00A91B3A" w:rsidRPr="00A91B3A" w:rsidRDefault="005F3FF0" w:rsidP="007C79F9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 xml:space="preserve">Read Matthew 11:20. </w:t>
      </w:r>
      <w:r>
        <w:t xml:space="preserve">If you were to tell a </w:t>
      </w:r>
      <w:r w:rsidR="00A91B3A">
        <w:t xml:space="preserve">skeptical person </w:t>
      </w:r>
      <w:r>
        <w:t xml:space="preserve">about a </w:t>
      </w:r>
      <w:r w:rsidR="00A91B3A">
        <w:t xml:space="preserve">miracle God has done in your life, what would you say? Be specific. </w:t>
      </w:r>
    </w:p>
    <w:p w14:paraId="49FB6D81" w14:textId="77777777" w:rsidR="00A91B3A" w:rsidRDefault="00A91B3A" w:rsidP="00A91B3A">
      <w:pPr>
        <w:pStyle w:val="ListParagraph"/>
      </w:pPr>
    </w:p>
    <w:p w14:paraId="24719EF7" w14:textId="06741490" w:rsidR="00460883" w:rsidRPr="00A91B3A" w:rsidRDefault="00527F63" w:rsidP="00A91B3A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>Think about our nation today, the good, the not-so-good, the promising. Now, write a prayer for “this generation”</w:t>
      </w:r>
      <w:r w:rsidR="008B4B45">
        <w:t>, and pray it this week.</w:t>
      </w:r>
      <w:r w:rsidR="005F3FF0">
        <w:t xml:space="preserve"> </w:t>
      </w:r>
    </w:p>
    <w:p w14:paraId="63615D3D" w14:textId="77777777" w:rsidR="00460883" w:rsidRPr="00460883" w:rsidRDefault="00460883" w:rsidP="00460883">
      <w:pPr>
        <w:spacing w:after="0"/>
        <w:rPr>
          <w:b/>
          <w:bCs/>
        </w:rPr>
      </w:pPr>
    </w:p>
    <w:sectPr w:rsidR="00460883" w:rsidRPr="004608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435981"/>
    <w:multiLevelType w:val="hybridMultilevel"/>
    <w:tmpl w:val="0C70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MTYxNzA1MDcwMTdT0lEKTi0uzszPAykwrAUAVDNA0CwAAAA="/>
  </w:docVars>
  <w:rsids>
    <w:rsidRoot w:val="00D253C0"/>
    <w:rsid w:val="00460883"/>
    <w:rsid w:val="00527F63"/>
    <w:rsid w:val="005F3FF0"/>
    <w:rsid w:val="007C79F9"/>
    <w:rsid w:val="008B4B45"/>
    <w:rsid w:val="00A91B3A"/>
    <w:rsid w:val="00D2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57C5E"/>
  <w15:chartTrackingRefBased/>
  <w15:docId w15:val="{1C0E2E1C-534C-41C4-B9E4-EC707D024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53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3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7-12T16:04:00Z</dcterms:created>
  <dcterms:modified xsi:type="dcterms:W3CDTF">2020-07-13T13:07:00Z</dcterms:modified>
</cp:coreProperties>
</file>